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5FE888A5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AAF1669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uman_Resources</w:t>
      </w:r>
    </w:p>
    <w:p w14:paraId="79FB7183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3E3EB7B6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</w:t>
      </w:r>
    </w:p>
    <w:p w14:paraId="071A842F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</w:p>
    <w:p w14:paraId="1F4DA1FE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INTERSECT</w:t>
      </w:r>
    </w:p>
    <w:p w14:paraId="004C597B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</w:t>
      </w:r>
    </w:p>
    <w:p w14:paraId="0C116CBF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urrent_Personnel</w:t>
      </w:r>
    </w:p>
    <w:p w14:paraId="1385A38C" w14:textId="77777777" w:rsidR="00A50210" w:rsidRDefault="00A50210" w:rsidP="00A502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</w:t>
      </w:r>
    </w:p>
    <w:p w14:paraId="76CF0CDC" w14:textId="08DFF0A5" w:rsidR="00E1510C" w:rsidRPr="007A1BB7" w:rsidRDefault="00A50210" w:rsidP="00A502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4FFF9875" w14:textId="121F966A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5D5FAE3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uman_Resources</w:t>
      </w:r>
    </w:p>
    <w:p w14:paraId="3D06AECE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446CF498" w14:textId="5FAA80AD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="00847FBD"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22F04A4E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alary_History</w:t>
      </w:r>
    </w:p>
    <w:p w14:paraId="775F5911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N</w:t>
      </w:r>
    </w:p>
    <w:p w14:paraId="1FE8CD00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</w:t>
      </w:r>
    </w:p>
    <w:p w14:paraId="410D3B29" w14:textId="77777777" w:rsidR="00E53D24" w:rsidRDefault="00E53D24" w:rsidP="00E53D2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urrent_Personnel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60DA1FA2" w14:textId="2B17694E" w:rsidR="00A50210" w:rsidRDefault="00E53D24" w:rsidP="00E53D2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_no</w:t>
      </w:r>
    </w:p>
    <w:p w14:paraId="67293420" w14:textId="6768C320" w:rsidR="00E1510C" w:rsidRDefault="00847FBD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lternatively:</w:t>
      </w:r>
    </w:p>
    <w:p w14:paraId="79A53085" w14:textId="77777777" w:rsidR="00847FBD" w:rsidRDefault="00847FBD" w:rsidP="00847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</w:p>
    <w:p w14:paraId="51434737" w14:textId="77777777" w:rsidR="00847FBD" w:rsidRDefault="00847FBD" w:rsidP="00847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alary_History SH</w:t>
      </w:r>
    </w:p>
    <w:p w14:paraId="1D0FEE36" w14:textId="77777777" w:rsidR="00847FBD" w:rsidRDefault="00847FBD" w:rsidP="00847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LEF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urrent_Personnel CP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H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emp_no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emp_no</w:t>
      </w:r>
    </w:p>
    <w:p w14:paraId="3912968A" w14:textId="0732504F" w:rsidR="00847FBD" w:rsidRPr="007A1BB7" w:rsidRDefault="00847FBD" w:rsidP="00847FB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emp_no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NULL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847FBD"/>
    <w:rsid w:val="00A50210"/>
    <w:rsid w:val="00E1510C"/>
    <w:rsid w:val="00E53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D4BF0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7FBD"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4</cp:revision>
  <dcterms:created xsi:type="dcterms:W3CDTF">2021-03-26T13:46:00Z</dcterms:created>
  <dcterms:modified xsi:type="dcterms:W3CDTF">2022-07-13T16:19:00Z</dcterms:modified>
</cp:coreProperties>
</file>